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1FA11ECF"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w:t>
      </w:r>
      <w:r w:rsidR="008B2EB9">
        <w:rPr>
          <w:sz w:val="32"/>
          <w:szCs w:val="32"/>
        </w:rPr>
        <w:t>20</w:t>
      </w:r>
    </w:p>
    <w:p w14:paraId="6DFA4CEB" w14:textId="44C7AB93" w:rsidR="000B41BE" w:rsidRDefault="000B41BE" w:rsidP="000B41BE">
      <w:pPr>
        <w:spacing w:after="240" w:line="235" w:lineRule="auto"/>
        <w:ind w:left="17"/>
        <w:rPr>
          <w:b/>
          <w:color w:val="4E81BD"/>
          <w:sz w:val="28"/>
        </w:rPr>
      </w:pPr>
      <w:bookmarkStart w:id="0" w:name="OLE_LINK1"/>
      <w:bookmarkStart w:id="1" w:name="OLE_LINK2"/>
      <w:bookmarkStart w:id="2" w:name="_GoBack"/>
      <w:r w:rsidRPr="000E764D">
        <w:rPr>
          <w:b/>
          <w:color w:val="4E81BD"/>
          <w:sz w:val="28"/>
        </w:rPr>
        <w:t xml:space="preserve">Lab </w:t>
      </w:r>
      <w:r w:rsidR="00C51DAC">
        <w:rPr>
          <w:b/>
          <w:color w:val="4E81BD"/>
          <w:sz w:val="28"/>
        </w:rPr>
        <w:t>5</w:t>
      </w:r>
      <w:r w:rsidRPr="000E764D">
        <w:rPr>
          <w:b/>
          <w:color w:val="4E81BD"/>
          <w:sz w:val="28"/>
        </w:rPr>
        <w:t xml:space="preserve"> – </w:t>
      </w:r>
      <w:r w:rsidR="00C51DAC">
        <w:rPr>
          <w:b/>
          <w:color w:val="4E81BD"/>
          <w:sz w:val="28"/>
        </w:rPr>
        <w:t xml:space="preserve">OO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bookmarkEnd w:id="0"/>
          <w:bookmarkEnd w:id="1"/>
          <w:bookmarkEnd w:id="2"/>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0110CE98" w:rsidR="000B41BE" w:rsidRPr="00C459AB" w:rsidRDefault="000B41BE" w:rsidP="00256D32">
            <w:pPr>
              <w:rPr>
                <w:bCs/>
                <w:sz w:val="24"/>
                <w:szCs w:val="24"/>
              </w:rPr>
            </w:pP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45841B26" w:rsidR="000B41BE" w:rsidRPr="00C459AB" w:rsidRDefault="000B41BE" w:rsidP="00256D32">
            <w:pPr>
              <w:rPr>
                <w:bCs/>
                <w:sz w:val="24"/>
                <w:szCs w:val="24"/>
              </w:rPr>
            </w:pPr>
            <w:r>
              <w:rPr>
                <w:bCs/>
                <w:sz w:val="24"/>
                <w:szCs w:val="24"/>
              </w:rPr>
              <w:t xml:space="preserve"> </w:t>
            </w:r>
            <w:r w:rsidR="008B2EB9">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15A9290" w:rsidR="000B41BE" w:rsidRPr="00C459AB" w:rsidRDefault="008B2EB9" w:rsidP="00256D32">
            <w:pPr>
              <w:rPr>
                <w:bCs/>
                <w:sz w:val="24"/>
                <w:szCs w:val="24"/>
              </w:rPr>
            </w:pPr>
            <w:r>
              <w:rPr>
                <w:bCs/>
                <w:sz w:val="24"/>
                <w:szCs w:val="24"/>
              </w:rPr>
              <w:t xml:space="preserve">  </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727" w:type="dxa"/>
        <w:tblLayout w:type="fixed"/>
        <w:tblLook w:val="04A0" w:firstRow="1" w:lastRow="0" w:firstColumn="1" w:lastColumn="0" w:noHBand="0" w:noVBand="1"/>
      </w:tblPr>
      <w:tblGrid>
        <w:gridCol w:w="4281"/>
        <w:gridCol w:w="630"/>
        <w:gridCol w:w="1496"/>
        <w:gridCol w:w="3600"/>
        <w:gridCol w:w="720"/>
      </w:tblGrid>
      <w:tr w:rsidR="000B41BE" w:rsidRPr="00B1230E" w14:paraId="61D71ADC" w14:textId="77777777" w:rsidTr="008B2EB9">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28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96"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AE759A" w14:paraId="73DD065D" w14:textId="77777777" w:rsidTr="008B2EB9">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FF074B7" w14:textId="2536D9ED" w:rsidR="00AE759A" w:rsidRDefault="00B23B1A" w:rsidP="00AE759A">
            <w:pPr>
              <w:pStyle w:val="NoSpacing"/>
              <w:numPr>
                <w:ilvl w:val="0"/>
                <w:numId w:val="11"/>
              </w:numPr>
            </w:pPr>
            <w:r>
              <w:t xml:space="preserve">Created the structure described in </w:t>
            </w:r>
            <w:r w:rsidR="008B2EB9">
              <w:t>the document</w:t>
            </w:r>
          </w:p>
        </w:tc>
        <w:tc>
          <w:tcPr>
            <w:tcW w:w="630" w:type="dxa"/>
          </w:tcPr>
          <w:p w14:paraId="46BA92A1" w14:textId="27FA1333" w:rsidR="00AE759A" w:rsidRDefault="008B2EB9"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96" w:type="dxa"/>
          </w:tcPr>
          <w:p w14:paraId="7E9817F4" w14:textId="40C6C674" w:rsidR="00AE759A" w:rsidRPr="009E1EB6" w:rsidRDefault="002C1C50"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w:t>
            </w:r>
          </w:p>
        </w:tc>
        <w:tc>
          <w:tcPr>
            <w:tcW w:w="3600" w:type="dxa"/>
          </w:tcPr>
          <w:p w14:paraId="2BDBFA4E"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340D2B89" w14:textId="77777777" w:rsidTr="008B2EB9">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389D5910" w14:textId="13F5471C" w:rsidR="00AE759A" w:rsidRPr="00130312" w:rsidRDefault="00D16F1A" w:rsidP="00AE759A">
            <w:pPr>
              <w:pStyle w:val="NoSpacing"/>
              <w:numPr>
                <w:ilvl w:val="0"/>
                <w:numId w:val="11"/>
              </w:numPr>
            </w:pPr>
            <w:r>
              <w:t xml:space="preserve">Implemented the following methods </w:t>
            </w:r>
          </w:p>
          <w:p w14:paraId="3F1C8099" w14:textId="77777777" w:rsidR="00130312" w:rsidRDefault="00130312" w:rsidP="00130312">
            <w:pPr>
              <w:ind w:left="1440"/>
            </w:pPr>
            <w:r>
              <w:t xml:space="preserve">addBook </w:t>
            </w:r>
          </w:p>
          <w:p w14:paraId="437E33DD" w14:textId="77777777" w:rsidR="00130312" w:rsidRDefault="00130312" w:rsidP="00130312">
            <w:pPr>
              <w:ind w:left="1440"/>
            </w:pPr>
            <w:r>
              <w:t xml:space="preserve">updateBook </w:t>
            </w:r>
          </w:p>
          <w:p w14:paraId="5B988DA9" w14:textId="77777777" w:rsidR="00130312" w:rsidRDefault="00130312" w:rsidP="00130312">
            <w:pPr>
              <w:ind w:left="1440"/>
            </w:pPr>
            <w:r>
              <w:t xml:space="preserve">deleteBook </w:t>
            </w:r>
          </w:p>
          <w:p w14:paraId="067F6736" w14:textId="77777777" w:rsidR="00130312" w:rsidRDefault="00130312" w:rsidP="00130312">
            <w:pPr>
              <w:ind w:left="1440"/>
            </w:pPr>
            <w:r>
              <w:t xml:space="preserve">getBooks </w:t>
            </w:r>
          </w:p>
          <w:p w14:paraId="06AE0B00" w14:textId="3C3BE91D" w:rsidR="00130312" w:rsidRDefault="00130312" w:rsidP="00F24474">
            <w:pPr>
              <w:ind w:left="1440"/>
              <w:rPr>
                <w:b w:val="0"/>
                <w:bCs w:val="0"/>
              </w:rPr>
            </w:pPr>
            <w:r>
              <w:t>getDonorBooks</w:t>
            </w:r>
          </w:p>
          <w:p w14:paraId="1C807F85" w14:textId="10EAE4FA" w:rsidR="00130312" w:rsidRDefault="0084658F" w:rsidP="00C30637">
            <w:pPr>
              <w:ind w:left="1440"/>
            </w:pPr>
            <w:r>
              <w:t>getTopXDonors</w:t>
            </w:r>
          </w:p>
        </w:tc>
        <w:tc>
          <w:tcPr>
            <w:tcW w:w="630" w:type="dxa"/>
          </w:tcPr>
          <w:p w14:paraId="08A8C505" w14:textId="1AC34D3C" w:rsidR="00AE759A" w:rsidRDefault="008B2EB9" w:rsidP="00AE759A">
            <w:pPr>
              <w:pStyle w:val="NoSpacing"/>
              <w:jc w:val="center"/>
              <w:cnfStyle w:val="000000000000" w:firstRow="0" w:lastRow="0" w:firstColumn="0" w:lastColumn="0" w:oddVBand="0" w:evenVBand="0" w:oddHBand="0" w:evenHBand="0" w:firstRowFirstColumn="0" w:firstRowLastColumn="0" w:lastRowFirstColumn="0" w:lastRowLastColumn="0"/>
            </w:pPr>
            <w:r>
              <w:t>80</w:t>
            </w:r>
          </w:p>
        </w:tc>
        <w:tc>
          <w:tcPr>
            <w:tcW w:w="1496" w:type="dxa"/>
          </w:tcPr>
          <w:p w14:paraId="4D9B1108" w14:textId="4560B430" w:rsidR="00AE759A" w:rsidRPr="009E1EB6" w:rsidRDefault="002C1C50"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30</w:t>
            </w:r>
          </w:p>
        </w:tc>
        <w:tc>
          <w:tcPr>
            <w:tcW w:w="3600" w:type="dxa"/>
          </w:tcPr>
          <w:p w14:paraId="50E92CEF"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FD2BEC" w14:paraId="0EAE238B" w14:textId="77777777" w:rsidTr="008B2EB9">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1B8261E9" w14:textId="2CF7F026" w:rsidR="00FD2BEC" w:rsidRDefault="00FD2BEC" w:rsidP="00AE759A">
            <w:pPr>
              <w:pStyle w:val="NoSpacing"/>
              <w:numPr>
                <w:ilvl w:val="0"/>
                <w:numId w:val="11"/>
              </w:numPr>
            </w:pPr>
            <w:r>
              <w:t>Tested the code</w:t>
            </w:r>
          </w:p>
        </w:tc>
        <w:tc>
          <w:tcPr>
            <w:tcW w:w="630" w:type="dxa"/>
          </w:tcPr>
          <w:p w14:paraId="73F2F8A4" w14:textId="1899A612" w:rsidR="00FD2BEC" w:rsidRDefault="00FD2BEC"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96" w:type="dxa"/>
          </w:tcPr>
          <w:p w14:paraId="4B3992FB" w14:textId="13ECD2D0" w:rsidR="00FD2BEC" w:rsidRPr="009E1EB6" w:rsidRDefault="002C1C50"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w:t>
            </w:r>
          </w:p>
        </w:tc>
        <w:tc>
          <w:tcPr>
            <w:tcW w:w="3600" w:type="dxa"/>
          </w:tcPr>
          <w:p w14:paraId="7AC87422" w14:textId="77777777" w:rsidR="00FD2BEC" w:rsidRPr="009E1EB6" w:rsidRDefault="00FD2BEC"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771C2B18" w14:textId="77777777" w:rsidR="00FD2BEC" w:rsidRDefault="00FD2BEC"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752F27AD" w14:textId="77777777" w:rsidTr="008B2EB9">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96" w:type="dxa"/>
          </w:tcPr>
          <w:p w14:paraId="0DBD77E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180C7D3B" w14:textId="77777777" w:rsidTr="008B2EB9">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428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496" w:type="dxa"/>
          </w:tcPr>
          <w:p w14:paraId="010AC5B0"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767BCF16" w14:textId="617CEEF1" w:rsidR="008E5F85" w:rsidRPr="00594248" w:rsidRDefault="000B41BE" w:rsidP="00CD1153">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42E00826" w14:textId="77777777" w:rsidR="006F23B5" w:rsidRDefault="006F23B5" w:rsidP="000B41BE"/>
    <w:p w14:paraId="56AA5366" w14:textId="77777777" w:rsidR="006F23B5" w:rsidRDefault="006F23B5" w:rsidP="000B41BE"/>
    <w:sectPr w:rsidR="006F23B5"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58955" w14:textId="77777777" w:rsidR="00760002" w:rsidRDefault="00760002" w:rsidP="007D42BF">
      <w:pPr>
        <w:spacing w:after="0" w:line="240" w:lineRule="auto"/>
      </w:pPr>
      <w:r>
        <w:separator/>
      </w:r>
    </w:p>
  </w:endnote>
  <w:endnote w:type="continuationSeparator" w:id="0">
    <w:p w14:paraId="4C22EEEA" w14:textId="77777777" w:rsidR="00760002" w:rsidRDefault="00760002"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37596" w14:textId="77777777" w:rsidR="00760002" w:rsidRDefault="00760002" w:rsidP="007D42BF">
      <w:pPr>
        <w:spacing w:after="0" w:line="240" w:lineRule="auto"/>
      </w:pPr>
      <w:r>
        <w:separator/>
      </w:r>
    </w:p>
  </w:footnote>
  <w:footnote w:type="continuationSeparator" w:id="0">
    <w:p w14:paraId="56D93798" w14:textId="77777777" w:rsidR="00760002" w:rsidRDefault="00760002"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307ED"/>
    <w:rsid w:val="00145075"/>
    <w:rsid w:val="001B7447"/>
    <w:rsid w:val="001D0F47"/>
    <w:rsid w:val="001D7E88"/>
    <w:rsid w:val="001E676E"/>
    <w:rsid w:val="00202631"/>
    <w:rsid w:val="00230B4D"/>
    <w:rsid w:val="002C1C50"/>
    <w:rsid w:val="002E01D2"/>
    <w:rsid w:val="002E3907"/>
    <w:rsid w:val="002E3FDD"/>
    <w:rsid w:val="003110A6"/>
    <w:rsid w:val="0034257A"/>
    <w:rsid w:val="003466F3"/>
    <w:rsid w:val="00364F46"/>
    <w:rsid w:val="003736EE"/>
    <w:rsid w:val="00384A33"/>
    <w:rsid w:val="00390B2D"/>
    <w:rsid w:val="003B7C97"/>
    <w:rsid w:val="003C2326"/>
    <w:rsid w:val="003C7D74"/>
    <w:rsid w:val="003E6170"/>
    <w:rsid w:val="003F3C9F"/>
    <w:rsid w:val="00445C27"/>
    <w:rsid w:val="00456935"/>
    <w:rsid w:val="00483FF5"/>
    <w:rsid w:val="004B602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6F23B5"/>
    <w:rsid w:val="00760002"/>
    <w:rsid w:val="007642E8"/>
    <w:rsid w:val="00773757"/>
    <w:rsid w:val="00782EFC"/>
    <w:rsid w:val="007D337A"/>
    <w:rsid w:val="007D42BF"/>
    <w:rsid w:val="0082546C"/>
    <w:rsid w:val="0084658F"/>
    <w:rsid w:val="00857174"/>
    <w:rsid w:val="00883107"/>
    <w:rsid w:val="008A12EA"/>
    <w:rsid w:val="008A16C0"/>
    <w:rsid w:val="008B0925"/>
    <w:rsid w:val="008B2EB9"/>
    <w:rsid w:val="008B435A"/>
    <w:rsid w:val="008B5BB6"/>
    <w:rsid w:val="008E5F85"/>
    <w:rsid w:val="008F0F71"/>
    <w:rsid w:val="008F6536"/>
    <w:rsid w:val="00907FA0"/>
    <w:rsid w:val="0091460A"/>
    <w:rsid w:val="00923D91"/>
    <w:rsid w:val="00925AA4"/>
    <w:rsid w:val="00954E77"/>
    <w:rsid w:val="00955CCB"/>
    <w:rsid w:val="00987412"/>
    <w:rsid w:val="009E1EB6"/>
    <w:rsid w:val="009E4259"/>
    <w:rsid w:val="00A45B55"/>
    <w:rsid w:val="00A62FE3"/>
    <w:rsid w:val="00A75839"/>
    <w:rsid w:val="00A8323E"/>
    <w:rsid w:val="00A913A6"/>
    <w:rsid w:val="00AB46FB"/>
    <w:rsid w:val="00AC70E1"/>
    <w:rsid w:val="00AD0A31"/>
    <w:rsid w:val="00AE759A"/>
    <w:rsid w:val="00B06982"/>
    <w:rsid w:val="00B11B81"/>
    <w:rsid w:val="00B23B1A"/>
    <w:rsid w:val="00B34D52"/>
    <w:rsid w:val="00B37036"/>
    <w:rsid w:val="00B569A0"/>
    <w:rsid w:val="00B8118E"/>
    <w:rsid w:val="00B83E5C"/>
    <w:rsid w:val="00BD5B70"/>
    <w:rsid w:val="00BE371E"/>
    <w:rsid w:val="00C022BC"/>
    <w:rsid w:val="00C0601C"/>
    <w:rsid w:val="00C06426"/>
    <w:rsid w:val="00C0725C"/>
    <w:rsid w:val="00C27953"/>
    <w:rsid w:val="00C30637"/>
    <w:rsid w:val="00C42BF4"/>
    <w:rsid w:val="00C51DAC"/>
    <w:rsid w:val="00C54CB8"/>
    <w:rsid w:val="00CB2566"/>
    <w:rsid w:val="00CC38C2"/>
    <w:rsid w:val="00CD1153"/>
    <w:rsid w:val="00CD3A46"/>
    <w:rsid w:val="00CD6CBC"/>
    <w:rsid w:val="00D066A6"/>
    <w:rsid w:val="00D14218"/>
    <w:rsid w:val="00D16F1A"/>
    <w:rsid w:val="00D40C39"/>
    <w:rsid w:val="00D44216"/>
    <w:rsid w:val="00D47A71"/>
    <w:rsid w:val="00DC1AD3"/>
    <w:rsid w:val="00E0476F"/>
    <w:rsid w:val="00E261B5"/>
    <w:rsid w:val="00E5227F"/>
    <w:rsid w:val="00EF3BBB"/>
    <w:rsid w:val="00EF5FA0"/>
    <w:rsid w:val="00F24474"/>
    <w:rsid w:val="00F25691"/>
    <w:rsid w:val="00F713A4"/>
    <w:rsid w:val="00F77A6E"/>
    <w:rsid w:val="00F93229"/>
    <w:rsid w:val="00FA5C2A"/>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rsid w:val="006F23B5"/>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A524D-5E15-1745-81BA-7E3FDA954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19</Words>
  <Characters>125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8</cp:revision>
  <dcterms:created xsi:type="dcterms:W3CDTF">2020-02-26T12:19:00Z</dcterms:created>
  <dcterms:modified xsi:type="dcterms:W3CDTF">2020-02-26T12:22:00Z</dcterms:modified>
</cp:coreProperties>
</file>